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EF7F8"/>
  <w:body>
    <w:p w14:paraId="0395155E" w14:textId="7B445141" w:rsidR="00975777" w:rsidRPr="00E679B8" w:rsidRDefault="00975777" w:rsidP="00E679B8">
      <w:pPr>
        <w:jc w:val="center"/>
        <w:rPr>
          <w:rFonts w:ascii="Modern No. 20" w:hAnsi="Modern No. 20"/>
        </w:rPr>
      </w:pPr>
    </w:p>
    <w:p w14:paraId="2914C50B" w14:textId="77777777" w:rsidR="00975777" w:rsidRPr="00E679B8" w:rsidRDefault="00975777" w:rsidP="00E679B8">
      <w:pPr>
        <w:jc w:val="center"/>
        <w:rPr>
          <w:rFonts w:ascii="Modern No. 20" w:hAnsi="Modern No. 20"/>
        </w:rPr>
      </w:pPr>
    </w:p>
    <w:p w14:paraId="66AF8BB7" w14:textId="77777777" w:rsidR="00E679B8" w:rsidRPr="00ED79D6" w:rsidRDefault="00E679B8" w:rsidP="00E679B8">
      <w:pPr>
        <w:jc w:val="center"/>
        <w:rPr>
          <w:rStyle w:val="Menuhead"/>
          <w:sz w:val="22"/>
          <w:szCs w:val="12"/>
        </w:rPr>
      </w:pPr>
    </w:p>
    <w:p w14:paraId="27D6F5BE" w14:textId="5CB545EB" w:rsidR="00975777" w:rsidRPr="00E679B8" w:rsidRDefault="00475F29" w:rsidP="00E679B8">
      <w:pPr>
        <w:jc w:val="center"/>
        <w:rPr>
          <w:rStyle w:val="Menuhead"/>
          <w:sz w:val="30"/>
          <w:szCs w:val="20"/>
        </w:rPr>
      </w:pPr>
      <w:r>
        <w:rPr>
          <w:rStyle w:val="Menuhead"/>
          <w:sz w:val="30"/>
          <w:szCs w:val="20"/>
        </w:rPr>
        <w:t>Beef Wellington</w:t>
      </w:r>
      <w:r w:rsidR="00E679B8" w:rsidRPr="00E679B8">
        <w:rPr>
          <w:rStyle w:val="Menuhead"/>
          <w:sz w:val="30"/>
          <w:szCs w:val="20"/>
        </w:rPr>
        <w:t xml:space="preserve"> Dinner</w:t>
      </w:r>
    </w:p>
    <w:p w14:paraId="60911C21" w14:textId="77777777" w:rsidR="00975777" w:rsidRPr="00E679B8" w:rsidRDefault="00975777" w:rsidP="00E679B8">
      <w:pPr>
        <w:jc w:val="center"/>
        <w:rPr>
          <w:rFonts w:ascii="Modern No. 20" w:hAnsi="Modern No. 20"/>
        </w:rPr>
      </w:pPr>
    </w:p>
    <w:p w14:paraId="7387A0DB" w14:textId="7C9E50DD" w:rsidR="00F56E03" w:rsidRPr="00E679B8" w:rsidRDefault="00F56E03" w:rsidP="00E679B8">
      <w:pPr>
        <w:jc w:val="center"/>
        <w:rPr>
          <w:rStyle w:val="Menuhead"/>
        </w:rPr>
      </w:pPr>
      <w:r w:rsidRPr="00E679B8">
        <w:rPr>
          <w:rStyle w:val="Menuhead"/>
        </w:rPr>
        <w:t>Starter</w:t>
      </w:r>
      <w:r w:rsidR="00975777" w:rsidRPr="00E679B8">
        <w:rPr>
          <w:rStyle w:val="Menuhead"/>
        </w:rPr>
        <w:t>s</w:t>
      </w:r>
    </w:p>
    <w:p w14:paraId="7E5A989E" w14:textId="69871F26" w:rsidR="00F56E03" w:rsidRPr="00E679B8" w:rsidRDefault="00F56E03" w:rsidP="00E679B8">
      <w:pPr>
        <w:jc w:val="center"/>
        <w:rPr>
          <w:rStyle w:val="Emphasis"/>
        </w:rPr>
      </w:pPr>
      <w:r w:rsidRPr="00E679B8">
        <w:rPr>
          <w:rStyle w:val="Emphasis"/>
        </w:rPr>
        <w:t>House-</w:t>
      </w:r>
      <w:r w:rsidR="00FF0712">
        <w:rPr>
          <w:rStyle w:val="Emphasis"/>
        </w:rPr>
        <w:t>S</w:t>
      </w:r>
      <w:r w:rsidRPr="00E679B8">
        <w:rPr>
          <w:rStyle w:val="Emphasis"/>
        </w:rPr>
        <w:t xml:space="preserve">moked Pacific Salmon with </w:t>
      </w:r>
      <w:r w:rsidR="00417813" w:rsidRPr="00E679B8">
        <w:rPr>
          <w:rStyle w:val="Emphasis"/>
        </w:rPr>
        <w:t>Ho</w:t>
      </w:r>
      <w:r w:rsidR="00B2050D">
        <w:rPr>
          <w:rStyle w:val="Emphasis"/>
        </w:rPr>
        <w:t>mem</w:t>
      </w:r>
      <w:r w:rsidR="00417813" w:rsidRPr="00E679B8">
        <w:rPr>
          <w:rStyle w:val="Emphasis"/>
        </w:rPr>
        <w:t>ade Crème Fraiche</w:t>
      </w:r>
    </w:p>
    <w:p w14:paraId="68A934D3" w14:textId="58813B4A" w:rsidR="00F56E03" w:rsidRPr="00E679B8" w:rsidRDefault="00F56E03" w:rsidP="00E679B8">
      <w:pPr>
        <w:jc w:val="center"/>
        <w:rPr>
          <w:rStyle w:val="Emphasis"/>
        </w:rPr>
      </w:pPr>
      <w:r w:rsidRPr="00E679B8">
        <w:rPr>
          <w:rStyle w:val="Emphasis"/>
        </w:rPr>
        <w:t>Duck L</w:t>
      </w:r>
      <w:r w:rsidR="0088701C" w:rsidRPr="00E679B8">
        <w:rPr>
          <w:rStyle w:val="Emphasis"/>
        </w:rPr>
        <w:t>i</w:t>
      </w:r>
      <w:r w:rsidRPr="00E679B8">
        <w:rPr>
          <w:rStyle w:val="Emphasis"/>
        </w:rPr>
        <w:t>ver Pâté with</w:t>
      </w:r>
      <w:r w:rsidR="00417813" w:rsidRPr="00E679B8">
        <w:rPr>
          <w:rStyle w:val="Emphasis"/>
        </w:rPr>
        <w:t xml:space="preserve"> Cranberry-Ginger Compote</w:t>
      </w:r>
    </w:p>
    <w:p w14:paraId="72F601A8" w14:textId="59299522" w:rsidR="00F56E03" w:rsidRPr="00E679B8" w:rsidRDefault="00F56E03" w:rsidP="00E679B8">
      <w:pPr>
        <w:jc w:val="center"/>
        <w:rPr>
          <w:rStyle w:val="Emphasis"/>
        </w:rPr>
      </w:pPr>
      <w:r w:rsidRPr="00E679B8">
        <w:rPr>
          <w:rStyle w:val="Emphasis"/>
        </w:rPr>
        <w:t>House-</w:t>
      </w:r>
      <w:r w:rsidR="001A2EAB">
        <w:rPr>
          <w:rStyle w:val="Emphasis"/>
        </w:rPr>
        <w:t>M</w:t>
      </w:r>
      <w:r w:rsidR="00B85B5A" w:rsidRPr="00E679B8">
        <w:rPr>
          <w:rStyle w:val="Emphasis"/>
        </w:rPr>
        <w:t xml:space="preserve">ade </w:t>
      </w:r>
      <w:r w:rsidRPr="00E679B8">
        <w:rPr>
          <w:rStyle w:val="Emphasis"/>
        </w:rPr>
        <w:t>Brioche Mousseline</w:t>
      </w:r>
    </w:p>
    <w:p w14:paraId="62AA9240" w14:textId="77C37A1D" w:rsidR="00F56E03" w:rsidRPr="00E679B8" w:rsidRDefault="00F56E03" w:rsidP="00E679B8">
      <w:pPr>
        <w:jc w:val="center"/>
        <w:rPr>
          <w:rFonts w:ascii="Modern No. 20" w:hAnsi="Modern No. 20"/>
        </w:rPr>
      </w:pPr>
    </w:p>
    <w:p w14:paraId="70449DD2" w14:textId="74E02315" w:rsidR="00F56E03" w:rsidRPr="00E679B8" w:rsidRDefault="00F56E03" w:rsidP="00E679B8">
      <w:pPr>
        <w:jc w:val="center"/>
        <w:rPr>
          <w:rStyle w:val="Menuhead"/>
        </w:rPr>
      </w:pPr>
      <w:r w:rsidRPr="00E679B8">
        <w:rPr>
          <w:rStyle w:val="Menuhead"/>
        </w:rPr>
        <w:t>Main Course</w:t>
      </w:r>
    </w:p>
    <w:p w14:paraId="39514304" w14:textId="5392F7E5" w:rsidR="005B034B" w:rsidRDefault="00475F29" w:rsidP="005B034B">
      <w:pPr>
        <w:spacing w:line="240" w:lineRule="auto"/>
        <w:jc w:val="center"/>
        <w:rPr>
          <w:rStyle w:val="Emphasis"/>
        </w:rPr>
      </w:pPr>
      <w:r>
        <w:rPr>
          <w:rStyle w:val="Emphasis"/>
        </w:rPr>
        <w:t>Beef Wellington</w:t>
      </w:r>
      <w:r w:rsidR="00F56E03" w:rsidRPr="00E679B8">
        <w:rPr>
          <w:rStyle w:val="Emphasis"/>
        </w:rPr>
        <w:t xml:space="preserve"> with </w:t>
      </w:r>
      <w:r>
        <w:rPr>
          <w:rStyle w:val="Emphasis"/>
        </w:rPr>
        <w:t>Mushroom Duxelles</w:t>
      </w:r>
      <w:r w:rsidR="001C7176" w:rsidRPr="00E679B8">
        <w:rPr>
          <w:rStyle w:val="Emphasis"/>
        </w:rPr>
        <w:t xml:space="preserve"> </w:t>
      </w:r>
    </w:p>
    <w:p w14:paraId="6F4C9470" w14:textId="7A7A1A56" w:rsidR="001C7176" w:rsidRPr="00E679B8" w:rsidRDefault="001C7176" w:rsidP="005B034B">
      <w:pPr>
        <w:spacing w:line="240" w:lineRule="auto"/>
        <w:jc w:val="center"/>
        <w:rPr>
          <w:rStyle w:val="Emphasis"/>
        </w:rPr>
      </w:pPr>
      <w:r w:rsidRPr="00E679B8">
        <w:rPr>
          <w:rStyle w:val="Emphasis"/>
        </w:rPr>
        <w:t>and</w:t>
      </w:r>
      <w:r w:rsidR="00F56E03" w:rsidRPr="00E679B8">
        <w:rPr>
          <w:rStyle w:val="Emphasis"/>
        </w:rPr>
        <w:t xml:space="preserve"> </w:t>
      </w:r>
      <w:r w:rsidR="00401A52" w:rsidRPr="00E679B8">
        <w:rPr>
          <w:rStyle w:val="Emphasis"/>
        </w:rPr>
        <w:t>H</w:t>
      </w:r>
      <w:r w:rsidR="00F56E03" w:rsidRPr="00E679B8">
        <w:rPr>
          <w:rStyle w:val="Emphasis"/>
        </w:rPr>
        <w:t xml:space="preserve">ouse-made </w:t>
      </w:r>
      <w:r w:rsidR="00401A52" w:rsidRPr="00E679B8">
        <w:rPr>
          <w:rStyle w:val="Emphasis"/>
        </w:rPr>
        <w:t>P</w:t>
      </w:r>
      <w:r w:rsidR="00F56E03" w:rsidRPr="00E679B8">
        <w:rPr>
          <w:rStyle w:val="Emphasis"/>
        </w:rPr>
        <w:t xml:space="preserve">uff </w:t>
      </w:r>
      <w:r w:rsidR="00401A52" w:rsidRPr="00E679B8">
        <w:rPr>
          <w:rStyle w:val="Emphasis"/>
        </w:rPr>
        <w:t>P</w:t>
      </w:r>
      <w:r w:rsidR="00F56E03" w:rsidRPr="00E679B8">
        <w:rPr>
          <w:rStyle w:val="Emphasis"/>
        </w:rPr>
        <w:t>astry</w:t>
      </w:r>
    </w:p>
    <w:p w14:paraId="44B983C8" w14:textId="27455F6C" w:rsidR="00F56E03" w:rsidRPr="00E679B8" w:rsidRDefault="00475F29" w:rsidP="00E679B8">
      <w:pPr>
        <w:jc w:val="center"/>
        <w:rPr>
          <w:rStyle w:val="Emphasis"/>
        </w:rPr>
      </w:pPr>
      <w:r>
        <w:rPr>
          <w:rStyle w:val="Emphasis"/>
        </w:rPr>
        <w:t>B</w:t>
      </w:r>
      <w:r w:rsidR="0010574D">
        <w:rPr>
          <w:rStyle w:val="Emphasis"/>
        </w:rPr>
        <w:t>lack Truffle Sauce with Cognac</w:t>
      </w:r>
    </w:p>
    <w:p w14:paraId="34161B86" w14:textId="4821A888" w:rsidR="00F56E03" w:rsidRPr="00E679B8" w:rsidRDefault="00F56E03" w:rsidP="00E679B8">
      <w:pPr>
        <w:jc w:val="center"/>
        <w:rPr>
          <w:rStyle w:val="Emphasis"/>
        </w:rPr>
      </w:pPr>
      <w:r w:rsidRPr="00E679B8">
        <w:rPr>
          <w:rStyle w:val="Emphasis"/>
        </w:rPr>
        <w:t xml:space="preserve">Sautéed </w:t>
      </w:r>
      <w:r w:rsidR="00401A52" w:rsidRPr="00E679B8">
        <w:rPr>
          <w:rStyle w:val="Emphasis"/>
        </w:rPr>
        <w:t>F</w:t>
      </w:r>
      <w:r w:rsidRPr="00E679B8">
        <w:rPr>
          <w:rStyle w:val="Emphasis"/>
        </w:rPr>
        <w:t xml:space="preserve">ield and </w:t>
      </w:r>
      <w:r w:rsidR="00401A52" w:rsidRPr="00E679B8">
        <w:rPr>
          <w:rStyle w:val="Emphasis"/>
        </w:rPr>
        <w:t>F</w:t>
      </w:r>
      <w:r w:rsidRPr="00E679B8">
        <w:rPr>
          <w:rStyle w:val="Emphasis"/>
        </w:rPr>
        <w:t xml:space="preserve">orest </w:t>
      </w:r>
      <w:r w:rsidR="00401A52" w:rsidRPr="00E679B8">
        <w:rPr>
          <w:rStyle w:val="Emphasis"/>
        </w:rPr>
        <w:t>M</w:t>
      </w:r>
      <w:r w:rsidRPr="00E679B8">
        <w:rPr>
          <w:rStyle w:val="Emphasis"/>
        </w:rPr>
        <w:t>ushrooms</w:t>
      </w:r>
    </w:p>
    <w:p w14:paraId="3678E032" w14:textId="6CFE3730" w:rsidR="00F56E03" w:rsidRPr="00E679B8" w:rsidRDefault="00F56E03" w:rsidP="00E679B8">
      <w:pPr>
        <w:jc w:val="center"/>
        <w:rPr>
          <w:rStyle w:val="Emphasis"/>
        </w:rPr>
      </w:pPr>
      <w:r w:rsidRPr="00E679B8">
        <w:rPr>
          <w:rStyle w:val="Emphasis"/>
        </w:rPr>
        <w:t xml:space="preserve">Roasted </w:t>
      </w:r>
      <w:r w:rsidR="00401A52" w:rsidRPr="00E679B8">
        <w:rPr>
          <w:rStyle w:val="Emphasis"/>
        </w:rPr>
        <w:t>H</w:t>
      </w:r>
      <w:r w:rsidRPr="00E679B8">
        <w:rPr>
          <w:rStyle w:val="Emphasis"/>
        </w:rPr>
        <w:t xml:space="preserve">eirloom </w:t>
      </w:r>
      <w:r w:rsidR="00401A52" w:rsidRPr="00E679B8">
        <w:rPr>
          <w:rStyle w:val="Emphasis"/>
        </w:rPr>
        <w:t>C</w:t>
      </w:r>
      <w:r w:rsidRPr="00E679B8">
        <w:rPr>
          <w:rStyle w:val="Emphasis"/>
        </w:rPr>
        <w:t xml:space="preserve">arrots and </w:t>
      </w:r>
      <w:r w:rsidR="00401A52" w:rsidRPr="00E679B8">
        <w:rPr>
          <w:rStyle w:val="Emphasis"/>
        </w:rPr>
        <w:t>B</w:t>
      </w:r>
      <w:r w:rsidRPr="00E679B8">
        <w:rPr>
          <w:rStyle w:val="Emphasis"/>
        </w:rPr>
        <w:t>roccolini</w:t>
      </w:r>
    </w:p>
    <w:p w14:paraId="16F724FD" w14:textId="75262A0C" w:rsidR="00F56E03" w:rsidRPr="00E679B8" w:rsidRDefault="00F56E03" w:rsidP="00E679B8">
      <w:pPr>
        <w:jc w:val="center"/>
        <w:rPr>
          <w:rStyle w:val="Emphasis"/>
        </w:rPr>
      </w:pPr>
      <w:r w:rsidRPr="00E679B8">
        <w:rPr>
          <w:rStyle w:val="Emphasis"/>
        </w:rPr>
        <w:t xml:space="preserve">Artisanal </w:t>
      </w:r>
      <w:r w:rsidR="00952275" w:rsidRPr="00E679B8">
        <w:rPr>
          <w:rStyle w:val="Emphasis"/>
        </w:rPr>
        <w:t>G</w:t>
      </w:r>
      <w:r w:rsidRPr="00E679B8">
        <w:rPr>
          <w:rStyle w:val="Emphasis"/>
        </w:rPr>
        <w:t xml:space="preserve">reens and </w:t>
      </w:r>
      <w:r w:rsidR="00952275" w:rsidRPr="00E679B8">
        <w:rPr>
          <w:rStyle w:val="Emphasis"/>
        </w:rPr>
        <w:t>C</w:t>
      </w:r>
      <w:r w:rsidRPr="00E679B8">
        <w:rPr>
          <w:rStyle w:val="Emphasis"/>
        </w:rPr>
        <w:t xml:space="preserve">hicories with </w:t>
      </w:r>
      <w:r w:rsidR="00952275" w:rsidRPr="00E679B8">
        <w:rPr>
          <w:rStyle w:val="Emphasis"/>
        </w:rPr>
        <w:t>M</w:t>
      </w:r>
      <w:r w:rsidRPr="00E679B8">
        <w:rPr>
          <w:rStyle w:val="Emphasis"/>
        </w:rPr>
        <w:t xml:space="preserve">ustard </w:t>
      </w:r>
      <w:r w:rsidR="00952275" w:rsidRPr="00E679B8">
        <w:rPr>
          <w:rStyle w:val="Emphasis"/>
        </w:rPr>
        <w:t>V</w:t>
      </w:r>
      <w:r w:rsidRPr="00E679B8">
        <w:rPr>
          <w:rStyle w:val="Emphasis"/>
        </w:rPr>
        <w:t>inaigrette</w:t>
      </w:r>
    </w:p>
    <w:p w14:paraId="7C67283F" w14:textId="382894E2" w:rsidR="00F56E03" w:rsidRPr="00E679B8" w:rsidRDefault="00F56E03" w:rsidP="00E679B8">
      <w:pPr>
        <w:jc w:val="center"/>
        <w:rPr>
          <w:rStyle w:val="Emphasis"/>
        </w:rPr>
      </w:pPr>
      <w:r w:rsidRPr="00E679B8">
        <w:rPr>
          <w:rStyle w:val="Emphasis"/>
        </w:rPr>
        <w:t>House-</w:t>
      </w:r>
      <w:r w:rsidR="005B034B">
        <w:rPr>
          <w:rStyle w:val="Emphasis"/>
        </w:rPr>
        <w:t>M</w:t>
      </w:r>
      <w:r w:rsidRPr="00E679B8">
        <w:rPr>
          <w:rStyle w:val="Emphasis"/>
        </w:rPr>
        <w:t xml:space="preserve">ade </w:t>
      </w:r>
      <w:r w:rsidR="00952275" w:rsidRPr="00E679B8">
        <w:rPr>
          <w:rStyle w:val="Emphasis"/>
        </w:rPr>
        <w:t>S</w:t>
      </w:r>
      <w:r w:rsidRPr="00E679B8">
        <w:rPr>
          <w:rStyle w:val="Emphasis"/>
        </w:rPr>
        <w:t>ourdough</w:t>
      </w:r>
    </w:p>
    <w:p w14:paraId="1C7FF293" w14:textId="61A5D6C1" w:rsidR="00F56E03" w:rsidRPr="00E679B8" w:rsidRDefault="00F56E03" w:rsidP="00E679B8">
      <w:pPr>
        <w:jc w:val="center"/>
        <w:rPr>
          <w:rFonts w:ascii="Modern No. 20" w:hAnsi="Modern No. 20"/>
        </w:rPr>
      </w:pPr>
    </w:p>
    <w:p w14:paraId="7389A447" w14:textId="68D219A0" w:rsidR="00F56E03" w:rsidRPr="00E679B8" w:rsidRDefault="00F56E03" w:rsidP="00E679B8">
      <w:pPr>
        <w:jc w:val="center"/>
        <w:rPr>
          <w:rStyle w:val="Menuhead"/>
        </w:rPr>
      </w:pPr>
      <w:r w:rsidRPr="00E679B8">
        <w:rPr>
          <w:rStyle w:val="Menuhead"/>
        </w:rPr>
        <w:t xml:space="preserve">Assorted </w:t>
      </w:r>
      <w:r w:rsidR="00952275" w:rsidRPr="00E679B8">
        <w:rPr>
          <w:rStyle w:val="Menuhead"/>
        </w:rPr>
        <w:t>S</w:t>
      </w:r>
      <w:r w:rsidRPr="00E679B8">
        <w:rPr>
          <w:rStyle w:val="Menuhead"/>
        </w:rPr>
        <w:t xml:space="preserve">easonal </w:t>
      </w:r>
      <w:r w:rsidR="00952275" w:rsidRPr="00E679B8">
        <w:rPr>
          <w:rStyle w:val="Menuhead"/>
        </w:rPr>
        <w:t>T</w:t>
      </w:r>
      <w:r w:rsidRPr="00E679B8">
        <w:rPr>
          <w:rStyle w:val="Menuhead"/>
        </w:rPr>
        <w:t>artlets</w:t>
      </w:r>
    </w:p>
    <w:p w14:paraId="76B46057" w14:textId="45CE004C" w:rsidR="00CC33BD" w:rsidRPr="00E679B8" w:rsidRDefault="00CC64BA" w:rsidP="00E679B8">
      <w:pPr>
        <w:jc w:val="center"/>
        <w:rPr>
          <w:rStyle w:val="Emphasis"/>
        </w:rPr>
      </w:pPr>
      <w:r w:rsidRPr="00E679B8">
        <w:rPr>
          <w:rStyle w:val="Emphasis"/>
        </w:rPr>
        <w:t xml:space="preserve">Apple-Raisin </w:t>
      </w:r>
      <w:proofErr w:type="spellStart"/>
      <w:r w:rsidRPr="00E679B8">
        <w:rPr>
          <w:rStyle w:val="Emphasis"/>
        </w:rPr>
        <w:t>Tartin</w:t>
      </w:r>
      <w:proofErr w:type="spellEnd"/>
    </w:p>
    <w:p w14:paraId="6FDE6858" w14:textId="375AEA18" w:rsidR="00CC33BD" w:rsidRPr="00E679B8" w:rsidRDefault="00CC64BA" w:rsidP="00E679B8">
      <w:pPr>
        <w:jc w:val="center"/>
        <w:rPr>
          <w:rStyle w:val="Emphasis"/>
        </w:rPr>
      </w:pPr>
      <w:r w:rsidRPr="00E679B8">
        <w:rPr>
          <w:rStyle w:val="Emphasis"/>
        </w:rPr>
        <w:t>Raspberry</w:t>
      </w:r>
      <w:r w:rsidR="00CC33BD" w:rsidRPr="00E679B8">
        <w:rPr>
          <w:rStyle w:val="Emphasis"/>
        </w:rPr>
        <w:t>-</w:t>
      </w:r>
      <w:r w:rsidRPr="00E679B8">
        <w:rPr>
          <w:rStyle w:val="Emphasis"/>
        </w:rPr>
        <w:t>Mandarin Profiterole</w:t>
      </w:r>
    </w:p>
    <w:p w14:paraId="7535D7B7" w14:textId="0E9C91AC" w:rsidR="00CC33BD" w:rsidRPr="00E679B8" w:rsidRDefault="00CC64BA" w:rsidP="00E679B8">
      <w:pPr>
        <w:jc w:val="center"/>
        <w:rPr>
          <w:rStyle w:val="Emphasis"/>
        </w:rPr>
      </w:pPr>
      <w:r w:rsidRPr="00E679B8">
        <w:rPr>
          <w:rStyle w:val="Emphasis"/>
        </w:rPr>
        <w:t xml:space="preserve">Chocolate-Meyer Lemon with Italian Pistachio </w:t>
      </w:r>
      <w:r w:rsidR="005B034B" w:rsidRPr="00E679B8">
        <w:rPr>
          <w:rStyle w:val="Emphasis"/>
        </w:rPr>
        <w:t>Meringue</w:t>
      </w:r>
    </w:p>
    <w:p w14:paraId="7CBDBF23" w14:textId="70893598" w:rsidR="00CC33BD" w:rsidRPr="00E679B8" w:rsidRDefault="00CC64BA" w:rsidP="00E679B8">
      <w:pPr>
        <w:jc w:val="center"/>
        <w:rPr>
          <w:rStyle w:val="Emphasis"/>
        </w:rPr>
      </w:pPr>
      <w:r w:rsidRPr="00E679B8">
        <w:rPr>
          <w:rStyle w:val="Emphasis"/>
        </w:rPr>
        <w:t>Chocolate -Salted Caramel Tartlet</w:t>
      </w:r>
    </w:p>
    <w:p w14:paraId="796B0F7C" w14:textId="77777777" w:rsidR="00387E3B" w:rsidRPr="00E679B8" w:rsidRDefault="00CC64BA" w:rsidP="00E679B8">
      <w:pPr>
        <w:jc w:val="center"/>
        <w:rPr>
          <w:rStyle w:val="Emphasis"/>
        </w:rPr>
      </w:pPr>
      <w:r w:rsidRPr="00E679B8">
        <w:rPr>
          <w:rStyle w:val="Emphasis"/>
        </w:rPr>
        <w:t>Espresso &amp; Chocolate Caroline</w:t>
      </w:r>
    </w:p>
    <w:p w14:paraId="08B1279E" w14:textId="3F5819F6" w:rsidR="00387E3B" w:rsidRPr="00E679B8" w:rsidRDefault="00D608DE" w:rsidP="00E679B8">
      <w:pPr>
        <w:jc w:val="center"/>
        <w:rPr>
          <w:rStyle w:val="Emphasis"/>
        </w:rPr>
      </w:pPr>
      <w:r>
        <w:rPr>
          <w:rStyle w:val="Emphasis"/>
        </w:rPr>
        <w:t>Rhubarb</w:t>
      </w:r>
      <w:r w:rsidR="00CC64BA" w:rsidRPr="00E679B8">
        <w:rPr>
          <w:rStyle w:val="Emphasis"/>
        </w:rPr>
        <w:t xml:space="preserve">-Strawberry Tartlet with </w:t>
      </w:r>
      <w:r w:rsidR="00387E3B" w:rsidRPr="00E679B8">
        <w:rPr>
          <w:rStyle w:val="Emphasis"/>
        </w:rPr>
        <w:t>Almond</w:t>
      </w:r>
      <w:r w:rsidR="00CC64BA" w:rsidRPr="00E679B8">
        <w:rPr>
          <w:rStyle w:val="Emphasis"/>
        </w:rPr>
        <w:t xml:space="preserve"> Foam</w:t>
      </w:r>
    </w:p>
    <w:p w14:paraId="6FD97A70" w14:textId="7ACF6236" w:rsidR="00CC64BA" w:rsidRPr="00E679B8" w:rsidRDefault="005B034B" w:rsidP="00E679B8">
      <w:pPr>
        <w:jc w:val="center"/>
        <w:rPr>
          <w:rStyle w:val="Emphasis"/>
        </w:rPr>
      </w:pPr>
      <w:r w:rsidRPr="00E679B8">
        <w:rPr>
          <w:rStyle w:val="Emphasis"/>
        </w:rPr>
        <w:t>Mascarpone</w:t>
      </w:r>
      <w:r w:rsidR="00D608DE">
        <w:rPr>
          <w:rStyle w:val="Emphasis"/>
        </w:rPr>
        <w:t>-</w:t>
      </w:r>
      <w:r w:rsidR="00CC64BA" w:rsidRPr="00E679B8">
        <w:rPr>
          <w:rStyle w:val="Emphasis"/>
        </w:rPr>
        <w:t>Raspberry</w:t>
      </w:r>
      <w:r w:rsidR="00D608DE">
        <w:rPr>
          <w:rStyle w:val="Emphasis"/>
        </w:rPr>
        <w:t xml:space="preserve"> Tartlet</w:t>
      </w:r>
    </w:p>
    <w:p w14:paraId="724FDCDF" w14:textId="77777777" w:rsidR="005A7EFE" w:rsidRPr="00E679B8" w:rsidRDefault="005A7EFE" w:rsidP="00E679B8">
      <w:pPr>
        <w:jc w:val="center"/>
        <w:rPr>
          <w:rFonts w:ascii="Modern No. 20" w:hAnsi="Modern No. 20"/>
          <w:bCs/>
        </w:rPr>
      </w:pPr>
    </w:p>
    <w:sectPr w:rsidR="005A7EFE" w:rsidRPr="00E679B8" w:rsidSect="006A183C">
      <w:headerReference w:type="default" r:id="rId6"/>
      <w:footerReference w:type="default" r:id="rId7"/>
      <w:pgSz w:w="12240" w:h="15840"/>
      <w:pgMar w:top="1440" w:right="1440" w:bottom="1440" w:left="1440" w:header="720" w:footer="4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FCF6F" w14:textId="77777777" w:rsidR="007D4B16" w:rsidRDefault="007D4B16" w:rsidP="00975777">
      <w:pPr>
        <w:spacing w:after="0" w:line="240" w:lineRule="auto"/>
      </w:pPr>
      <w:r>
        <w:separator/>
      </w:r>
    </w:p>
  </w:endnote>
  <w:endnote w:type="continuationSeparator" w:id="0">
    <w:p w14:paraId="39B5B835" w14:textId="77777777" w:rsidR="007D4B16" w:rsidRDefault="007D4B16" w:rsidP="00975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cher Book">
    <w:panose1 w:val="02000000000000000000"/>
    <w:charset w:val="00"/>
    <w:family w:val="modern"/>
    <w:notTrueType/>
    <w:pitch w:val="variable"/>
    <w:sig w:usb0="A00000FF" w:usb1="4000005B" w:usb2="00000000" w:usb3="00000000" w:csb0="0000008B" w:csb1="00000000"/>
  </w:font>
  <w:font w:name="Archer Light">
    <w:panose1 w:val="00000000000000000000"/>
    <w:charset w:val="00"/>
    <w:family w:val="modern"/>
    <w:notTrueType/>
    <w:pitch w:val="variable"/>
    <w:sig w:usb0="A00000FF" w:usb1="4000005B" w:usb2="00000000" w:usb3="00000000" w:csb0="0000008B" w:csb1="00000000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  <w:font w:name="Brandon Printed One">
    <w:panose1 w:val="02000000000000000000"/>
    <w:charset w:val="00"/>
    <w:family w:val="auto"/>
    <w:pitch w:val="variable"/>
    <w:sig w:usb0="80000027" w:usb1="0000004A" w:usb2="00000000" w:usb3="00000000" w:csb0="00000001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7C544" w14:textId="77777777" w:rsidR="001E4FAF" w:rsidRPr="006A183C" w:rsidRDefault="001E4FAF" w:rsidP="001E4FAF">
    <w:pPr>
      <w:pStyle w:val="Heading1"/>
      <w:spacing w:before="0"/>
      <w:jc w:val="center"/>
      <w:textAlignment w:val="baseline"/>
      <w:rPr>
        <w:rFonts w:ascii="Perpetua Titling MT" w:hAnsi="Perpetua Titling MT" w:cs="Arial"/>
        <w:color w:val="000000"/>
        <w:sz w:val="42"/>
        <w:szCs w:val="42"/>
      </w:rPr>
    </w:pPr>
    <w:r w:rsidRPr="006A183C">
      <w:rPr>
        <w:rFonts w:ascii="Perpetua Titling MT" w:hAnsi="Perpetua Titling MT"/>
        <w:color w:val="0038A8"/>
        <w:spacing w:val="-12"/>
        <w:sz w:val="56"/>
        <w:szCs w:val="56"/>
        <w:bdr w:val="none" w:sz="0" w:space="0" w:color="auto" w:frame="1"/>
      </w:rPr>
      <w:t>S</w:t>
    </w:r>
    <w:r w:rsidRPr="006A183C">
      <w:rPr>
        <w:rFonts w:ascii="Perpetua Titling MT" w:hAnsi="Perpetua Titling MT"/>
        <w:color w:val="0038A8"/>
        <w:spacing w:val="-12"/>
        <w:sz w:val="45"/>
        <w:szCs w:val="45"/>
        <w:bdr w:val="none" w:sz="0" w:space="0" w:color="auto" w:frame="1"/>
      </w:rPr>
      <w:t>CHILLING</w:t>
    </w:r>
    <w:r w:rsidRPr="006A183C">
      <w:rPr>
        <w:rFonts w:ascii="Perpetua Titling MT" w:hAnsi="Perpetua Titling MT"/>
        <w:color w:val="0038A8"/>
        <w:spacing w:val="-24"/>
        <w:sz w:val="54"/>
        <w:szCs w:val="54"/>
        <w:bdr w:val="none" w:sz="0" w:space="0" w:color="auto" w:frame="1"/>
      </w:rPr>
      <w:t> </w:t>
    </w:r>
    <w:r w:rsidRPr="006A183C">
      <w:rPr>
        <w:rFonts w:ascii="Perpetua Titling MT" w:hAnsi="Perpetua Titling MT" w:cs="Arial"/>
        <w:color w:val="0038A8"/>
        <w:spacing w:val="-24"/>
        <w:sz w:val="54"/>
        <w:szCs w:val="54"/>
        <w:bdr w:val="none" w:sz="0" w:space="0" w:color="auto" w:frame="1"/>
      </w:rPr>
      <w:t>&amp;</w:t>
    </w:r>
    <w:r w:rsidRPr="006A183C">
      <w:rPr>
        <w:rFonts w:ascii="Perpetua Titling MT" w:hAnsi="Perpetua Titling MT"/>
        <w:color w:val="0038A8"/>
        <w:spacing w:val="-24"/>
        <w:sz w:val="54"/>
        <w:szCs w:val="54"/>
        <w:bdr w:val="none" w:sz="0" w:space="0" w:color="auto" w:frame="1"/>
      </w:rPr>
      <w:t> </w:t>
    </w:r>
    <w:r w:rsidRPr="006A183C">
      <w:rPr>
        <w:rFonts w:ascii="Perpetua Titling MT" w:hAnsi="Perpetua Titling MT"/>
        <w:color w:val="0038A8"/>
        <w:spacing w:val="-12"/>
        <w:sz w:val="54"/>
        <w:szCs w:val="54"/>
        <w:bdr w:val="none" w:sz="0" w:space="0" w:color="auto" w:frame="1"/>
      </w:rPr>
      <w:t>C</w:t>
    </w:r>
    <w:r w:rsidRPr="006A183C">
      <w:rPr>
        <w:rFonts w:ascii="Perpetua Titling MT" w:hAnsi="Perpetua Titling MT"/>
        <w:color w:val="0038A8"/>
        <w:spacing w:val="-12"/>
        <w:sz w:val="45"/>
        <w:szCs w:val="45"/>
        <w:bdr w:val="none" w:sz="0" w:space="0" w:color="auto" w:frame="1"/>
      </w:rPr>
      <w:t>O</w:t>
    </w:r>
    <w:r w:rsidRPr="006A183C">
      <w:rPr>
        <w:rFonts w:ascii="Perpetua Titling MT" w:hAnsi="Perpetua Titling MT"/>
        <w:color w:val="0038A8"/>
        <w:spacing w:val="-12"/>
        <w:sz w:val="26"/>
        <w:szCs w:val="26"/>
        <w:bdr w:val="none" w:sz="0" w:space="0" w:color="auto" w:frame="1"/>
      </w:rPr>
      <w:t>.</w:t>
    </w:r>
  </w:p>
  <w:p w14:paraId="4C07A4D5" w14:textId="77777777" w:rsidR="001E4FAF" w:rsidRPr="006A183C" w:rsidRDefault="001E4FAF" w:rsidP="001E4FAF">
    <w:pPr>
      <w:pStyle w:val="Heading1"/>
      <w:spacing w:before="0" w:line="264" w:lineRule="atLeast"/>
      <w:jc w:val="center"/>
      <w:textAlignment w:val="baseline"/>
      <w:rPr>
        <w:rFonts w:ascii="Perpetua Titling MT" w:hAnsi="Perpetua Titling MT" w:cs="Arial"/>
        <w:color w:val="000000"/>
        <w:sz w:val="26"/>
        <w:szCs w:val="26"/>
      </w:rPr>
    </w:pPr>
    <w:r w:rsidRPr="006A183C">
      <w:rPr>
        <w:rFonts w:ascii="Perpetua Titling MT" w:hAnsi="Perpetua Titling MT"/>
        <w:color w:val="0038A8"/>
        <w:spacing w:val="34"/>
        <w:sz w:val="26"/>
        <w:szCs w:val="26"/>
        <w:bdr w:val="none" w:sz="0" w:space="0" w:color="auto" w:frame="1"/>
      </w:rPr>
      <w:t>San Francisco</w:t>
    </w:r>
  </w:p>
  <w:p w14:paraId="409D2D2C" w14:textId="77777777" w:rsidR="001E4FAF" w:rsidRDefault="001E4F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1C620" w14:textId="77777777" w:rsidR="007D4B16" w:rsidRDefault="007D4B16" w:rsidP="00975777">
      <w:pPr>
        <w:spacing w:after="0" w:line="240" w:lineRule="auto"/>
      </w:pPr>
      <w:r>
        <w:separator/>
      </w:r>
    </w:p>
  </w:footnote>
  <w:footnote w:type="continuationSeparator" w:id="0">
    <w:p w14:paraId="6EBA1438" w14:textId="77777777" w:rsidR="007D4B16" w:rsidRDefault="007D4B16" w:rsidP="00975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77CFB" w14:textId="1BFFB68C" w:rsidR="00975777" w:rsidRDefault="0097577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F7FFBD1" wp14:editId="0894773B">
          <wp:simplePos x="0" y="0"/>
          <wp:positionH relativeFrom="margin">
            <wp:align>center</wp:align>
          </wp:positionH>
          <wp:positionV relativeFrom="paragraph">
            <wp:posOffset>-457200</wp:posOffset>
          </wp:positionV>
          <wp:extent cx="1611145" cy="1390650"/>
          <wp:effectExtent l="0" t="0" r="8255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1145" cy="1390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0999347" w14:textId="77777777" w:rsidR="00975777" w:rsidRDefault="00975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>
      <o:colormru v:ext="edit" colors="#fef7f8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xNDA1t7Q0MAIBJR2l4NTi4sz8PJACk1oAHxGeRiwAAAA="/>
  </w:docVars>
  <w:rsids>
    <w:rsidRoot w:val="00F56E03"/>
    <w:rsid w:val="0010574D"/>
    <w:rsid w:val="001802A6"/>
    <w:rsid w:val="001A2EAB"/>
    <w:rsid w:val="001C7176"/>
    <w:rsid w:val="001D2B81"/>
    <w:rsid w:val="001E4FAF"/>
    <w:rsid w:val="00255E1A"/>
    <w:rsid w:val="00387E3B"/>
    <w:rsid w:val="00401A52"/>
    <w:rsid w:val="00417813"/>
    <w:rsid w:val="00475F29"/>
    <w:rsid w:val="00513BE2"/>
    <w:rsid w:val="005A7EFE"/>
    <w:rsid w:val="005B034B"/>
    <w:rsid w:val="006A183C"/>
    <w:rsid w:val="006B412F"/>
    <w:rsid w:val="007D4B16"/>
    <w:rsid w:val="00865025"/>
    <w:rsid w:val="0088701C"/>
    <w:rsid w:val="00952275"/>
    <w:rsid w:val="00975777"/>
    <w:rsid w:val="009F578E"/>
    <w:rsid w:val="00AB4F0B"/>
    <w:rsid w:val="00B2050D"/>
    <w:rsid w:val="00B84B17"/>
    <w:rsid w:val="00B85B5A"/>
    <w:rsid w:val="00CB42A2"/>
    <w:rsid w:val="00CC33BD"/>
    <w:rsid w:val="00CC64BA"/>
    <w:rsid w:val="00D608DE"/>
    <w:rsid w:val="00E334B3"/>
    <w:rsid w:val="00E477DE"/>
    <w:rsid w:val="00E679B8"/>
    <w:rsid w:val="00ED79D6"/>
    <w:rsid w:val="00F11F41"/>
    <w:rsid w:val="00F56E03"/>
    <w:rsid w:val="00FF0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ef7f8"/>
    </o:shapedefaults>
    <o:shapelayout v:ext="edit">
      <o:idmap v:ext="edit" data="1"/>
    </o:shapelayout>
  </w:shapeDefaults>
  <w:decimalSymbol w:val="."/>
  <w:listSeparator w:val=","/>
  <w14:docId w14:val="39BCE1AD"/>
  <w15:chartTrackingRefBased/>
  <w15:docId w15:val="{AC986F06-AB2B-4D2C-BE31-D206C0634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4F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aliases w:val="Menu SubHeading"/>
    <w:basedOn w:val="Normal"/>
    <w:next w:val="Normal"/>
    <w:link w:val="Heading2Char"/>
    <w:autoRedefine/>
    <w:uiPriority w:val="9"/>
    <w:unhideWhenUsed/>
    <w:qFormat/>
    <w:rsid w:val="00AB4F0B"/>
    <w:pPr>
      <w:keepNext/>
      <w:keepLines/>
      <w:spacing w:before="40" w:after="0" w:line="360" w:lineRule="auto"/>
      <w:jc w:val="center"/>
      <w:outlineLvl w:val="1"/>
    </w:pPr>
    <w:rPr>
      <w:rFonts w:ascii="Archer Book" w:eastAsiaTheme="majorEastAsia" w:hAnsi="Archer Book" w:cstheme="majorBidi"/>
      <w:szCs w:val="26"/>
      <w:u w:val="single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Menu SubHeading Char"/>
    <w:basedOn w:val="DefaultParagraphFont"/>
    <w:link w:val="Heading2"/>
    <w:uiPriority w:val="9"/>
    <w:rsid w:val="00AB4F0B"/>
    <w:rPr>
      <w:rFonts w:ascii="Archer Book" w:eastAsiaTheme="majorEastAsia" w:hAnsi="Archer Book" w:cstheme="majorBidi"/>
      <w:szCs w:val="26"/>
      <w:u w:val="single"/>
      <w:lang w:eastAsia="ja-JP"/>
    </w:rPr>
  </w:style>
  <w:style w:type="paragraph" w:customStyle="1" w:styleId="Menuprice">
    <w:name w:val="Menu price"/>
    <w:basedOn w:val="NoSpacing"/>
    <w:link w:val="MenupriceChar"/>
    <w:autoRedefine/>
    <w:qFormat/>
    <w:rsid w:val="00513BE2"/>
    <w:pPr>
      <w:suppressAutoHyphens/>
      <w:spacing w:line="276" w:lineRule="auto"/>
    </w:pPr>
    <w:rPr>
      <w:rFonts w:ascii="Archer Light" w:eastAsia="Times New Roman" w:hAnsi="Archer Light" w:cs="Times New Roman"/>
      <w:iCs/>
      <w:color w:val="595959" w:themeColor="text1" w:themeTint="A6"/>
      <w:sz w:val="19"/>
      <w:lang w:eastAsia="ja-JP"/>
    </w:rPr>
  </w:style>
  <w:style w:type="character" w:customStyle="1" w:styleId="MenupriceChar">
    <w:name w:val="Menu price Char"/>
    <w:basedOn w:val="DefaultParagraphFont"/>
    <w:link w:val="Menuprice"/>
    <w:rsid w:val="00513BE2"/>
    <w:rPr>
      <w:rFonts w:ascii="Archer Light" w:eastAsia="Times New Roman" w:hAnsi="Archer Light" w:cs="Times New Roman"/>
      <w:iCs/>
      <w:color w:val="595959" w:themeColor="text1" w:themeTint="A6"/>
      <w:sz w:val="19"/>
      <w:lang w:eastAsia="ja-JP"/>
    </w:rPr>
  </w:style>
  <w:style w:type="paragraph" w:customStyle="1" w:styleId="menuitem">
    <w:name w:val="menu item"/>
    <w:basedOn w:val="Normal"/>
    <w:autoRedefine/>
    <w:qFormat/>
    <w:rsid w:val="001802A6"/>
    <w:pPr>
      <w:suppressAutoHyphens/>
      <w:spacing w:before="120" w:after="0" w:line="230" w:lineRule="exact"/>
    </w:pPr>
    <w:rPr>
      <w:rFonts w:ascii="Archer Book" w:eastAsiaTheme="minorEastAsia" w:hAnsi="Archer Book" w:cs="Times New Roman"/>
      <w:b/>
      <w:color w:val="4E4E56"/>
      <w:szCs w:val="19"/>
      <w:lang w:eastAsia="ja-JP"/>
    </w:rPr>
  </w:style>
  <w:style w:type="paragraph" w:customStyle="1" w:styleId="Menuitemdescription">
    <w:name w:val="Menu item description"/>
    <w:basedOn w:val="Normal"/>
    <w:link w:val="MenuitemdescriptionChar"/>
    <w:autoRedefine/>
    <w:qFormat/>
    <w:rsid w:val="00513BE2"/>
    <w:pPr>
      <w:widowControl w:val="0"/>
      <w:tabs>
        <w:tab w:val="left" w:pos="289"/>
      </w:tabs>
      <w:autoSpaceDE w:val="0"/>
      <w:autoSpaceDN w:val="0"/>
      <w:adjustRightInd w:val="0"/>
      <w:spacing w:after="0" w:line="240" w:lineRule="auto"/>
    </w:pPr>
    <w:rPr>
      <w:rFonts w:ascii="Archer Light" w:hAnsi="Archer Light"/>
      <w:i/>
      <w:sz w:val="19"/>
      <w:szCs w:val="19"/>
    </w:rPr>
  </w:style>
  <w:style w:type="character" w:customStyle="1" w:styleId="MenuitemdescriptionChar">
    <w:name w:val="Menu item description Char"/>
    <w:link w:val="Menuitemdescription"/>
    <w:locked/>
    <w:rsid w:val="00513BE2"/>
    <w:rPr>
      <w:rFonts w:ascii="Archer Light" w:hAnsi="Archer Light"/>
      <w:i/>
      <w:sz w:val="19"/>
      <w:szCs w:val="19"/>
    </w:rPr>
  </w:style>
  <w:style w:type="character" w:customStyle="1" w:styleId="Menuhead">
    <w:name w:val="Menu head"/>
    <w:basedOn w:val="DefaultParagraphFont"/>
    <w:uiPriority w:val="1"/>
    <w:qFormat/>
    <w:rsid w:val="00E679B8"/>
    <w:rPr>
      <w:rFonts w:ascii="Modern No. 20" w:hAnsi="Modern No. 20"/>
      <w:b w:val="0"/>
      <w:bCs w:val="0"/>
      <w:i w:val="0"/>
      <w:iCs w:val="0"/>
      <w:caps/>
      <w:smallCaps w:val="0"/>
      <w:color w:val="1F3864" w:themeColor="accent1" w:themeShade="80"/>
      <w:sz w:val="28"/>
      <w:szCs w:val="18"/>
      <w:lang w:eastAsia="en-US"/>
    </w:rPr>
  </w:style>
  <w:style w:type="character" w:customStyle="1" w:styleId="Menuheader">
    <w:name w:val="Menu header"/>
    <w:uiPriority w:val="1"/>
    <w:qFormat/>
    <w:rsid w:val="001802A6"/>
    <w:rPr>
      <w:rFonts w:ascii="Brandon Printed One" w:hAnsi="Brandon Printed One"/>
      <w:b w:val="0"/>
      <w:color w:val="466F82"/>
      <w:sz w:val="18"/>
      <w:u w:val="single"/>
      <w:lang w:val="x-none" w:eastAsia="en-US"/>
    </w:rPr>
  </w:style>
  <w:style w:type="paragraph" w:customStyle="1" w:styleId="MenuItemname">
    <w:name w:val="Menu Item name"/>
    <w:basedOn w:val="Normal"/>
    <w:autoRedefine/>
    <w:qFormat/>
    <w:rsid w:val="001802A6"/>
    <w:pPr>
      <w:suppressAutoHyphens/>
      <w:spacing w:before="120" w:after="0" w:line="240" w:lineRule="auto"/>
    </w:pPr>
    <w:rPr>
      <w:rFonts w:ascii="Archer Book" w:eastAsiaTheme="minorEastAsia" w:hAnsi="Archer Book" w:cs="Times New Roman"/>
      <w:b/>
      <w:color w:val="4E4E56"/>
      <w:szCs w:val="19"/>
      <w:lang w:eastAsia="ja-JP"/>
    </w:rPr>
  </w:style>
  <w:style w:type="paragraph" w:customStyle="1" w:styleId="Menuitemtext">
    <w:name w:val="Menu item text"/>
    <w:basedOn w:val="NoSpacing"/>
    <w:link w:val="MenuitemtextChar"/>
    <w:autoRedefine/>
    <w:qFormat/>
    <w:rsid w:val="001802A6"/>
    <w:pPr>
      <w:suppressAutoHyphens/>
    </w:pPr>
    <w:rPr>
      <w:rFonts w:ascii="Archer Book" w:eastAsiaTheme="minorEastAsia" w:hAnsi="Archer Book" w:cs="Times New Roman"/>
      <w:color w:val="4E4E56"/>
      <w:sz w:val="19"/>
      <w:szCs w:val="19"/>
      <w:lang w:eastAsia="ja-JP"/>
    </w:rPr>
  </w:style>
  <w:style w:type="character" w:customStyle="1" w:styleId="MenuitemtextChar">
    <w:name w:val="Menu item text Char"/>
    <w:basedOn w:val="DefaultParagraphFont"/>
    <w:link w:val="Menuitemtext"/>
    <w:rsid w:val="001802A6"/>
    <w:rPr>
      <w:rFonts w:ascii="Archer Book" w:eastAsiaTheme="minorEastAsia" w:hAnsi="Archer Book" w:cs="Times New Roman"/>
      <w:color w:val="4E4E56"/>
      <w:sz w:val="19"/>
      <w:szCs w:val="19"/>
      <w:lang w:eastAsia="ja-JP"/>
    </w:rPr>
  </w:style>
  <w:style w:type="paragraph" w:styleId="NoSpacing">
    <w:name w:val="No Spacing"/>
    <w:uiPriority w:val="1"/>
    <w:qFormat/>
    <w:rsid w:val="001802A6"/>
    <w:pPr>
      <w:spacing w:after="0" w:line="240" w:lineRule="auto"/>
    </w:pPr>
  </w:style>
  <w:style w:type="paragraph" w:customStyle="1" w:styleId="MenuItemtitle">
    <w:name w:val="Menu Item title"/>
    <w:basedOn w:val="NoSpacing"/>
    <w:link w:val="MenuItemtitleChar"/>
    <w:autoRedefine/>
    <w:qFormat/>
    <w:rsid w:val="001802A6"/>
    <w:pPr>
      <w:widowControl w:val="0"/>
      <w:tabs>
        <w:tab w:val="left" w:pos="289"/>
      </w:tabs>
      <w:autoSpaceDE w:val="0"/>
      <w:autoSpaceDN w:val="0"/>
      <w:adjustRightInd w:val="0"/>
      <w:spacing w:before="420" w:line="252" w:lineRule="exact"/>
    </w:pPr>
    <w:rPr>
      <w:rFonts w:ascii="Archer Book" w:hAnsi="Archer Book" w:cs="Times New Roman"/>
      <w:bCs/>
    </w:rPr>
  </w:style>
  <w:style w:type="character" w:customStyle="1" w:styleId="MenuItemtitleChar">
    <w:name w:val="Menu Item title Char"/>
    <w:basedOn w:val="DefaultParagraphFont"/>
    <w:link w:val="MenuItemtitle"/>
    <w:rsid w:val="001802A6"/>
    <w:rPr>
      <w:rFonts w:ascii="Archer Book" w:hAnsi="Archer Book" w:cs="Times New Roman"/>
      <w:bCs/>
    </w:rPr>
  </w:style>
  <w:style w:type="paragraph" w:customStyle="1" w:styleId="Menuitemprice">
    <w:name w:val="Menu item price"/>
    <w:basedOn w:val="Normal"/>
    <w:link w:val="MenuitempriceChar"/>
    <w:autoRedefine/>
    <w:qFormat/>
    <w:rsid w:val="00387E3B"/>
    <w:pPr>
      <w:suppressAutoHyphens/>
      <w:spacing w:after="0" w:line="276" w:lineRule="auto"/>
      <w:jc w:val="center"/>
    </w:pPr>
    <w:rPr>
      <w:rFonts w:ascii="Modern No. 20" w:hAnsi="Modern No. 20" w:cstheme="minorHAnsi"/>
      <w:bCs/>
      <w:iCs/>
      <w:caps/>
      <w:color w:val="595959"/>
      <w:sz w:val="28"/>
      <w:szCs w:val="28"/>
      <w:lang w:eastAsia="ja-JP"/>
    </w:rPr>
  </w:style>
  <w:style w:type="character" w:customStyle="1" w:styleId="MenuitempriceChar">
    <w:name w:val="Menu item price Char"/>
    <w:link w:val="Menuitemprice"/>
    <w:rsid w:val="00387E3B"/>
    <w:rPr>
      <w:rFonts w:ascii="Modern No. 20" w:hAnsi="Modern No. 20" w:cstheme="minorHAnsi"/>
      <w:bCs/>
      <w:iCs/>
      <w:caps/>
      <w:color w:val="595959"/>
      <w:sz w:val="28"/>
      <w:szCs w:val="28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F56E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75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777"/>
  </w:style>
  <w:style w:type="paragraph" w:styleId="Footer">
    <w:name w:val="footer"/>
    <w:basedOn w:val="Normal"/>
    <w:link w:val="FooterChar"/>
    <w:uiPriority w:val="99"/>
    <w:unhideWhenUsed/>
    <w:rsid w:val="00975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777"/>
  </w:style>
  <w:style w:type="character" w:styleId="Emphasis">
    <w:name w:val="Emphasis"/>
    <w:basedOn w:val="DefaultParagraphFont"/>
    <w:uiPriority w:val="20"/>
    <w:qFormat/>
    <w:rsid w:val="00E679B8"/>
    <w:rPr>
      <w:rFonts w:ascii="Modern No. 20" w:hAnsi="Modern No. 20"/>
      <w:b w:val="0"/>
      <w:i w:val="0"/>
      <w:iCs/>
      <w:sz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E4F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30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51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358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Faber</dc:creator>
  <cp:keywords/>
  <dc:description/>
  <cp:lastModifiedBy>James Faber</cp:lastModifiedBy>
  <cp:revision>4</cp:revision>
  <cp:lastPrinted>2021-05-14T19:39:00Z</cp:lastPrinted>
  <dcterms:created xsi:type="dcterms:W3CDTF">2021-05-15T17:38:00Z</dcterms:created>
  <dcterms:modified xsi:type="dcterms:W3CDTF">2021-05-15T17:40:00Z</dcterms:modified>
</cp:coreProperties>
</file>